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1B174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F62967"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7543DF">
        <w:t xml:space="preserve">optimization, and </w:t>
      </w:r>
      <w:r w:rsidR="00F655C9">
        <w:t>convenience</w:t>
      </w:r>
      <w:r w:rsidR="007543DF">
        <w:t xml:space="preserve"> </w:t>
      </w:r>
      <w:r w:rsidR="00F655C9">
        <w:t>systems.</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275FB240">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2877D67F" w:rsidR="00744B85"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 xml:space="preserve">These statistics are unacceptably high and require innovations that increase </w:t>
      </w:r>
      <w:r w:rsidR="00746B0A">
        <w:t>all participants’ safety</w:t>
      </w:r>
      <w:r w:rsidR="00F96476">
        <w:t xml:space="preserve"> on the road</w:t>
      </w:r>
      <w:r w:rsidR="00746B0A">
        <w:t xml:space="preserve"> (see Figure 2)</w:t>
      </w:r>
      <w:r w:rsidR="00F96476">
        <w:t>.</w:t>
      </w:r>
      <w:r w:rsidR="00746B0A">
        <w:t xml:space="preserve">  </w:t>
      </w:r>
      <w:r w:rsidR="00993AAF">
        <w:t>Artificial intelligence can assist these scenarios by collecting sensor data and then predicting risks and opportunities.</w:t>
      </w:r>
      <w:r w:rsidR="00744B85">
        <w:t xml:space="preserve">  However, numerous open problems exist across the safety domain.</w:t>
      </w:r>
      <w:r w:rsidR="006B6CD4">
        <w:t xml:space="preserve">  These challenges should not discourage investments in these areas as they are essential to address.</w:t>
      </w:r>
    </w:p>
    <w:p w14:paraId="186CA047" w14:textId="4978474A" w:rsidR="00622F89" w:rsidRDefault="00622F89" w:rsidP="00622F89">
      <w:pPr>
        <w:ind w:firstLine="720"/>
      </w:pPr>
      <w:r>
        <w:t xml:space="preserve">For example, several manufacturers, like </w:t>
      </w:r>
      <w:proofErr w:type="spellStart"/>
      <w:r>
        <w:t>Suburu</w:t>
      </w:r>
      <w:proofErr w:type="spellEnd"/>
      <w:r>
        <w:t xml:space="preserve">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  Lex (2017) </w:t>
      </w:r>
      <w:r w:rsidRPr="00622F89">
        <w:t>asks</w:t>
      </w:r>
      <w:r w:rsidRPr="00622F89">
        <w:rPr>
          <w:i/>
          <w:iCs/>
        </w:rPr>
        <w:t xml:space="preserve"> if avoiding the pedestrian requires killing the driver</w:t>
      </w:r>
      <w:r>
        <w:rPr>
          <w:i/>
          <w:iCs/>
        </w:rPr>
        <w:t>— w</w:t>
      </w:r>
      <w:r w:rsidRPr="00622F89">
        <w:rPr>
          <w:i/>
          <w:iCs/>
        </w:rPr>
        <w:t>hat calculus dictates the autonomous vehicle’s decision</w:t>
      </w:r>
      <w:r>
        <w:t>?</w:t>
      </w:r>
      <w:r>
        <w:t xml:space="preserve">  Without concrete answers, machines must resort to static guard-rails (e.g., slamming on the breaks), risking a multi-vehicle accident.</w:t>
      </w:r>
    </w:p>
    <w:p w14:paraId="06AEC952" w14:textId="77777777" w:rsidR="00622F89" w:rsidRDefault="00622F89" w:rsidP="00622F89">
      <w:pPr>
        <w:pStyle w:val="Caption"/>
      </w:pPr>
      <w:r>
        <w:t>Figure 2: Taxonomy of Participants and Example Challenges</w:t>
      </w:r>
    </w:p>
    <w:p w14:paraId="1FB9F603" w14:textId="3E47E8BE" w:rsidR="00622F89" w:rsidRDefault="00622F89" w:rsidP="00622F89">
      <w:pPr>
        <w:jc w:val="center"/>
      </w:pPr>
      <w:r>
        <w:rPr>
          <w:noProof/>
        </w:rPr>
        <w:drawing>
          <wp:inline distT="0" distB="0" distL="0" distR="0" wp14:anchorId="68D86231" wp14:editId="503BEB42">
            <wp:extent cx="3029301" cy="1960880"/>
            <wp:effectExtent l="0" t="19050" r="0" b="2032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77777777" w:rsidR="0025041F" w:rsidRDefault="0025041F" w:rsidP="0025041F"/>
    <w:p w14:paraId="4FC15CBF" w14:textId="2F2A96B1" w:rsidR="009039D4" w:rsidRDefault="009039D4" w:rsidP="009039D4">
      <w:pPr>
        <w:pStyle w:val="Heading2"/>
      </w:pPr>
      <w:r>
        <w:t>Convenience Systems</w:t>
      </w:r>
    </w:p>
    <w:p w14:paraId="0FE3D3F4" w14:textId="2A5FBFC0" w:rsidR="009039D4" w:rsidRPr="009039D4" w:rsidRDefault="009039D4" w:rsidP="009039D4">
      <w:pPr>
        <w:pStyle w:val="Heading2"/>
      </w:pPr>
      <w:r>
        <w:t>Optimization Systems</w:t>
      </w:r>
    </w:p>
    <w:sectPr w:rsidR="009039D4" w:rsidRPr="009039D4" w:rsidSect="00877007">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0CB61D" w14:textId="77777777" w:rsidR="001B1746" w:rsidRDefault="001B1746" w:rsidP="0082223F">
      <w:pPr>
        <w:spacing w:line="240" w:lineRule="auto"/>
      </w:pPr>
      <w:r>
        <w:separator/>
      </w:r>
    </w:p>
  </w:endnote>
  <w:endnote w:type="continuationSeparator" w:id="0">
    <w:p w14:paraId="179C8E70" w14:textId="77777777" w:rsidR="001B1746" w:rsidRDefault="001B174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C7E975" w14:textId="77777777" w:rsidR="001B1746" w:rsidRDefault="001B1746" w:rsidP="0082223F">
      <w:pPr>
        <w:spacing w:line="240" w:lineRule="auto"/>
      </w:pPr>
      <w:r>
        <w:separator/>
      </w:r>
    </w:p>
  </w:footnote>
  <w:footnote w:type="continuationSeparator" w:id="0">
    <w:p w14:paraId="4169F37B" w14:textId="77777777" w:rsidR="001B1746" w:rsidRDefault="001B174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57B06"/>
    <w:rsid w:val="00134BF0"/>
    <w:rsid w:val="00146398"/>
    <w:rsid w:val="00152610"/>
    <w:rsid w:val="00183597"/>
    <w:rsid w:val="001B1746"/>
    <w:rsid w:val="001B27C4"/>
    <w:rsid w:val="00201EC4"/>
    <w:rsid w:val="00246BD9"/>
    <w:rsid w:val="0025041F"/>
    <w:rsid w:val="00260C04"/>
    <w:rsid w:val="002806B7"/>
    <w:rsid w:val="00324418"/>
    <w:rsid w:val="00342ED0"/>
    <w:rsid w:val="00376CA5"/>
    <w:rsid w:val="003F4714"/>
    <w:rsid w:val="00401D65"/>
    <w:rsid w:val="004223E8"/>
    <w:rsid w:val="00424108"/>
    <w:rsid w:val="004A784B"/>
    <w:rsid w:val="005B7079"/>
    <w:rsid w:val="00622F89"/>
    <w:rsid w:val="00677149"/>
    <w:rsid w:val="006B6CD4"/>
    <w:rsid w:val="006D793E"/>
    <w:rsid w:val="00712E76"/>
    <w:rsid w:val="0073677D"/>
    <w:rsid w:val="00744B85"/>
    <w:rsid w:val="00746B0A"/>
    <w:rsid w:val="007543DF"/>
    <w:rsid w:val="007B6750"/>
    <w:rsid w:val="0082223F"/>
    <w:rsid w:val="00851215"/>
    <w:rsid w:val="008544F1"/>
    <w:rsid w:val="00877007"/>
    <w:rsid w:val="008B5129"/>
    <w:rsid w:val="009039D4"/>
    <w:rsid w:val="00963901"/>
    <w:rsid w:val="00964130"/>
    <w:rsid w:val="00993AAF"/>
    <w:rsid w:val="009A0CA7"/>
    <w:rsid w:val="009A5F68"/>
    <w:rsid w:val="009A757D"/>
    <w:rsid w:val="00B13ADF"/>
    <w:rsid w:val="00B83595"/>
    <w:rsid w:val="00C54DC8"/>
    <w:rsid w:val="00C73692"/>
    <w:rsid w:val="00C93BB7"/>
    <w:rsid w:val="00CB25E9"/>
    <w:rsid w:val="00D0165E"/>
    <w:rsid w:val="00D75C7B"/>
    <w:rsid w:val="00D85C7B"/>
    <w:rsid w:val="00DE2224"/>
    <w:rsid w:val="00E16BA1"/>
    <w:rsid w:val="00E234E9"/>
    <w:rsid w:val="00E82898"/>
    <w:rsid w:val="00ED3713"/>
    <w:rsid w:val="00F655C9"/>
    <w:rsid w:val="00F9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footer" Target="footer3.xml"/><Relationship Id="rId10" Type="http://schemas.openxmlformats.org/officeDocument/2006/relationships/diagramQuickStyle" Target="diagrams/quickStyle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header" Target="header3.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9A9496A6-9B75-4DDA-B98B-09180FE3CC1F}">
      <dgm:prSet phldrT="[Text]"/>
      <dgm:spPr/>
      <dgm:t>
        <a:bodyPr/>
        <a:lstStyle/>
        <a:p>
          <a:pPr algn="ctr"/>
          <a:r>
            <a:rPr lang="en-US"/>
            <a:t>Preventative Maintenance</a:t>
          </a:r>
        </a:p>
      </dgm:t>
    </dgm:pt>
    <dgm:pt modelId="{7C2954EB-FF59-4916-BBCC-571FBD67E173}" type="parTrans" cxnId="{5336408E-913B-45E7-9949-AA1C8E2D06CB}">
      <dgm:prSet/>
      <dgm:spPr/>
      <dgm:t>
        <a:bodyPr/>
        <a:lstStyle/>
        <a:p>
          <a:pPr algn="ctr"/>
          <a:endParaRPr lang="en-US"/>
        </a:p>
      </dgm:t>
    </dgm:pt>
    <dgm:pt modelId="{4EE45DA1-13C9-48DA-9A38-152DBD73F5A5}" type="sibTrans" cxnId="{5336408E-913B-45E7-9949-AA1C8E2D06CB}">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AF8FBCC3-BA98-4742-A28B-5B3BA78B7EB2}">
      <dgm:prSet phldrT="[Text]"/>
      <dgm:spPr/>
      <dgm:t>
        <a:bodyPr/>
        <a:lstStyle/>
        <a:p>
          <a:pPr algn="ctr"/>
          <a:r>
            <a:rPr lang="en-US"/>
            <a:t>Smart city integration</a:t>
          </a:r>
        </a:p>
      </dgm:t>
    </dgm:pt>
    <dgm:pt modelId="{B046C82C-EE77-4188-AEB2-83368A1B4054}" type="parTrans" cxnId="{603960B1-9E97-4A4B-B45B-CFAB9633E639}">
      <dgm:prSet/>
      <dgm:spPr/>
      <dgm:t>
        <a:bodyPr/>
        <a:lstStyle/>
        <a:p>
          <a:pPr algn="ctr"/>
          <a:endParaRPr lang="en-US"/>
        </a:p>
      </dgm:t>
    </dgm:pt>
    <dgm:pt modelId="{EC22AB34-3F90-4A7C-ADC6-9F793ECCC5F3}" type="sibTrans" cxnId="{603960B1-9E97-4A4B-B45B-CFAB9633E639}">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70E391B7-61E9-4BA5-9F10-E52C531B180B}">
      <dgm:prSet phldrT="[Text]"/>
      <dgm:spPr/>
      <dgm:t>
        <a:bodyPr/>
        <a:lstStyle/>
        <a:p>
          <a:pPr algn="ctr"/>
          <a:r>
            <a:rPr lang="en-US"/>
            <a:t>Failure Detection</a:t>
          </a:r>
        </a:p>
      </dgm:t>
    </dgm:pt>
    <dgm:pt modelId="{3AEDD491-70E7-4FD7-B1FF-7BE9EF9CE4D0}" type="parTrans" cxnId="{0447550C-FB80-44C1-BABD-474F38BE028F}">
      <dgm:prSet/>
      <dgm:spPr/>
      <dgm:t>
        <a:bodyPr/>
        <a:lstStyle/>
        <a:p>
          <a:pPr algn="ctr"/>
          <a:endParaRPr lang="en-US"/>
        </a:p>
      </dgm:t>
    </dgm:pt>
    <dgm:pt modelId="{46E35C59-F3A4-4B1A-9357-5BFC4E269E03}" type="sibTrans" cxnId="{0447550C-FB80-44C1-BABD-474F38BE028F}">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3"/>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3">
        <dgm:presLayoutVars>
          <dgm:chPref val="3"/>
        </dgm:presLayoutVars>
      </dgm:prSet>
      <dgm:spPr/>
    </dgm:pt>
    <dgm:pt modelId="{B2C3473B-0296-46F8-AE4D-B3104561B7BD}" type="pres">
      <dgm:prSet presAssocID="{655D3DB7-3D3A-48DF-B96F-0FD608EDAB28}" presName="rootConnector" presStyleLbl="node2" presStyleIdx="0" presStyleCnt="3"/>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8"/>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8">
        <dgm:presLayoutVars>
          <dgm:chPref val="3"/>
        </dgm:presLayoutVars>
      </dgm:prSet>
      <dgm:spPr/>
    </dgm:pt>
    <dgm:pt modelId="{34099750-0B1A-403C-9E03-A4F14880B0F3}" type="pres">
      <dgm:prSet presAssocID="{044D96DC-C1AA-478B-9A3C-71D06D4DC4D4}" presName="rootConnector" presStyleLbl="node3" presStyleIdx="0" presStyleCnt="8"/>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10"/>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10">
        <dgm:presLayoutVars>
          <dgm:chPref val="3"/>
        </dgm:presLayoutVars>
      </dgm:prSet>
      <dgm:spPr/>
    </dgm:pt>
    <dgm:pt modelId="{03A3D393-BFCA-4034-8C5F-04E02590EDE8}" type="pres">
      <dgm:prSet presAssocID="{D55AE9B1-86E3-458F-B9C1-9B7A7FAE1677}" presName="rootConnector" presStyleLbl="node4" presStyleIdx="0" presStyleCnt="10"/>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10"/>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10">
        <dgm:presLayoutVars>
          <dgm:chPref val="3"/>
        </dgm:presLayoutVars>
      </dgm:prSet>
      <dgm:spPr/>
    </dgm:pt>
    <dgm:pt modelId="{3484E075-5ECA-46C6-896E-9F82436177F8}" type="pres">
      <dgm:prSet presAssocID="{0BADCA1C-DC8A-44D7-A785-20276991BC1C}" presName="rootConnector" presStyleLbl="node4" presStyleIdx="1" presStyleCnt="10"/>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95CA4A1C-D9A1-4F4D-BA76-8EEE98DF0D98}" type="pres">
      <dgm:prSet presAssocID="{7C2954EB-FF59-4916-BBCC-571FBD67E173}" presName="Name37" presStyleLbl="parChTrans1D3" presStyleIdx="1" presStyleCnt="8"/>
      <dgm:spPr/>
    </dgm:pt>
    <dgm:pt modelId="{68B1875B-B4E7-4300-8033-E1BF1D3CA0FE}" type="pres">
      <dgm:prSet presAssocID="{9A9496A6-9B75-4DDA-B98B-09180FE3CC1F}" presName="hierRoot2" presStyleCnt="0">
        <dgm:presLayoutVars>
          <dgm:hierBranch val="init"/>
        </dgm:presLayoutVars>
      </dgm:prSet>
      <dgm:spPr/>
    </dgm:pt>
    <dgm:pt modelId="{349445C3-74D9-47E9-9DBB-6517AE889FF7}" type="pres">
      <dgm:prSet presAssocID="{9A9496A6-9B75-4DDA-B98B-09180FE3CC1F}" presName="rootComposite" presStyleCnt="0"/>
      <dgm:spPr/>
    </dgm:pt>
    <dgm:pt modelId="{7D2F5FF4-C9EB-46F2-A4A9-E7C7839C9FC9}" type="pres">
      <dgm:prSet presAssocID="{9A9496A6-9B75-4DDA-B98B-09180FE3CC1F}" presName="rootText" presStyleLbl="node3" presStyleIdx="1" presStyleCnt="8">
        <dgm:presLayoutVars>
          <dgm:chPref val="3"/>
        </dgm:presLayoutVars>
      </dgm:prSet>
      <dgm:spPr/>
    </dgm:pt>
    <dgm:pt modelId="{46DD55CB-E348-442C-8D58-F279CCE103D0}" type="pres">
      <dgm:prSet presAssocID="{9A9496A6-9B75-4DDA-B98B-09180FE3CC1F}" presName="rootConnector" presStyleLbl="node3" presStyleIdx="1" presStyleCnt="8"/>
      <dgm:spPr/>
    </dgm:pt>
    <dgm:pt modelId="{4B0E651F-DB5C-422B-A148-AC5B05CE3616}" type="pres">
      <dgm:prSet presAssocID="{9A9496A6-9B75-4DDA-B98B-09180FE3CC1F}" presName="hierChild4" presStyleCnt="0"/>
      <dgm:spPr/>
    </dgm:pt>
    <dgm:pt modelId="{865F19A7-5D45-4B8B-B701-45E15256BDF2}" type="pres">
      <dgm:prSet presAssocID="{3AEDD491-70E7-4FD7-B1FF-7BE9EF9CE4D0}" presName="Name37" presStyleLbl="parChTrans1D4" presStyleIdx="2" presStyleCnt="10"/>
      <dgm:spPr/>
    </dgm:pt>
    <dgm:pt modelId="{6AB3640A-EE61-402E-8329-02FED8FAD730}" type="pres">
      <dgm:prSet presAssocID="{70E391B7-61E9-4BA5-9F10-E52C531B180B}" presName="hierRoot2" presStyleCnt="0">
        <dgm:presLayoutVars>
          <dgm:hierBranch val="init"/>
        </dgm:presLayoutVars>
      </dgm:prSet>
      <dgm:spPr/>
    </dgm:pt>
    <dgm:pt modelId="{1EA911C4-E2B8-4E22-95DF-4D249A732D6F}" type="pres">
      <dgm:prSet presAssocID="{70E391B7-61E9-4BA5-9F10-E52C531B180B}" presName="rootComposite" presStyleCnt="0"/>
      <dgm:spPr/>
    </dgm:pt>
    <dgm:pt modelId="{4BCF9C51-033E-4D80-8AEC-AB6CCF6736C3}" type="pres">
      <dgm:prSet presAssocID="{70E391B7-61E9-4BA5-9F10-E52C531B180B}" presName="rootText" presStyleLbl="node4" presStyleIdx="2" presStyleCnt="10">
        <dgm:presLayoutVars>
          <dgm:chPref val="3"/>
        </dgm:presLayoutVars>
      </dgm:prSet>
      <dgm:spPr/>
    </dgm:pt>
    <dgm:pt modelId="{783BAE11-520D-4FE3-BB37-7A478AC4335E}" type="pres">
      <dgm:prSet presAssocID="{70E391B7-61E9-4BA5-9F10-E52C531B180B}" presName="rootConnector" presStyleLbl="node4" presStyleIdx="2" presStyleCnt="10"/>
      <dgm:spPr/>
    </dgm:pt>
    <dgm:pt modelId="{168E167F-967E-4327-8ADF-4646108C2403}" type="pres">
      <dgm:prSet presAssocID="{70E391B7-61E9-4BA5-9F10-E52C531B180B}" presName="hierChild4" presStyleCnt="0"/>
      <dgm:spPr/>
    </dgm:pt>
    <dgm:pt modelId="{050CA3F1-E8AC-4433-A80B-F7E8EED68539}" type="pres">
      <dgm:prSet presAssocID="{70E391B7-61E9-4BA5-9F10-E52C531B180B}" presName="hierChild5" presStyleCnt="0"/>
      <dgm:spPr/>
    </dgm:pt>
    <dgm:pt modelId="{F4118A2E-8CA7-4CA2-ADCE-529E2896A5CA}" type="pres">
      <dgm:prSet presAssocID="{9A9496A6-9B75-4DDA-B98B-09180FE3CC1F}" presName="hierChild5" presStyleCnt="0"/>
      <dgm:spPr/>
    </dgm:pt>
    <dgm:pt modelId="{C2932F7A-EB30-4893-A336-29345B11B41F}" type="pres">
      <dgm:prSet presAssocID="{D7AEE435-FD78-42A8-AAAA-6B5B688B6E92}" presName="Name37" presStyleLbl="parChTrans1D3" presStyleIdx="2" presStyleCnt="8"/>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2" presStyleCnt="8">
        <dgm:presLayoutVars>
          <dgm:chPref val="3"/>
        </dgm:presLayoutVars>
      </dgm:prSet>
      <dgm:spPr/>
    </dgm:pt>
    <dgm:pt modelId="{502C4C52-B1F3-470C-B0B0-16200CEE3C7B}" type="pres">
      <dgm:prSet presAssocID="{8362B2E0-C5D7-4897-A970-19A2A8A25551}" presName="rootConnector" presStyleLbl="node3" presStyleIdx="2" presStyleCnt="8"/>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3" presStyleCnt="10"/>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3" presStyleCnt="10">
        <dgm:presLayoutVars>
          <dgm:chPref val="3"/>
        </dgm:presLayoutVars>
      </dgm:prSet>
      <dgm:spPr/>
    </dgm:pt>
    <dgm:pt modelId="{665F7C1B-4AA0-42B7-A6C6-F0E42FF53BAB}" type="pres">
      <dgm:prSet presAssocID="{24B2EC17-1020-4AC2-A895-604C5044A7BB}" presName="rootConnector" presStyleLbl="node4" presStyleIdx="3" presStyleCnt="10"/>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3"/>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3">
        <dgm:presLayoutVars>
          <dgm:chPref val="3"/>
        </dgm:presLayoutVars>
      </dgm:prSet>
      <dgm:spPr/>
    </dgm:pt>
    <dgm:pt modelId="{0CEAD269-D1A7-4263-BE9E-73E92FC07C3D}" type="pres">
      <dgm:prSet presAssocID="{E253855A-A679-4AFA-839B-124ED98E2E43}" presName="rootConnector" presStyleLbl="node2" presStyleIdx="1" presStyleCnt="3"/>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3" presStyleCnt="8"/>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3" presStyleCnt="8">
        <dgm:presLayoutVars>
          <dgm:chPref val="3"/>
        </dgm:presLayoutVars>
      </dgm:prSet>
      <dgm:spPr/>
    </dgm:pt>
    <dgm:pt modelId="{34B8BD6F-A17F-432C-B919-88704097D49D}" type="pres">
      <dgm:prSet presAssocID="{7C5AA4CC-B31F-4697-A4D7-9E5AABA4451D}" presName="rootConnector" presStyleLbl="node3" presStyleIdx="3" presStyleCnt="8"/>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4" presStyleCnt="10"/>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4" presStyleCnt="10">
        <dgm:presLayoutVars>
          <dgm:chPref val="3"/>
        </dgm:presLayoutVars>
      </dgm:prSet>
      <dgm:spPr/>
    </dgm:pt>
    <dgm:pt modelId="{0170244D-ECDE-43B6-9AF2-A08A5578FFAF}" type="pres">
      <dgm:prSet presAssocID="{D3E00EE7-F16F-4420-A598-28B2BA502B16}" presName="rootConnector" presStyleLbl="node4" presStyleIdx="4" presStyleCnt="10"/>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4" presStyleCnt="8"/>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4" presStyleCnt="8">
        <dgm:presLayoutVars>
          <dgm:chPref val="3"/>
        </dgm:presLayoutVars>
      </dgm:prSet>
      <dgm:spPr/>
    </dgm:pt>
    <dgm:pt modelId="{CCB42FBA-DEF3-4BA8-9183-95B92AB414F0}" type="pres">
      <dgm:prSet presAssocID="{C6E296DD-CAED-4F9A-A514-ABE0413309D7}" presName="rootConnector" presStyleLbl="node3" presStyleIdx="4" presStyleCnt="8"/>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5" presStyleCnt="10"/>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5" presStyleCnt="10">
        <dgm:presLayoutVars>
          <dgm:chPref val="3"/>
        </dgm:presLayoutVars>
      </dgm:prSet>
      <dgm:spPr/>
    </dgm:pt>
    <dgm:pt modelId="{7705FE7F-508A-4552-9536-2286D69F36EA}" type="pres">
      <dgm:prSet presAssocID="{FBD351F6-6F27-4E45-AE01-2C02DD635E71}" presName="rootConnector" presStyleLbl="node4" presStyleIdx="5" presStyleCnt="10"/>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6" presStyleCnt="10"/>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6" presStyleCnt="10">
        <dgm:presLayoutVars>
          <dgm:chPref val="3"/>
        </dgm:presLayoutVars>
      </dgm:prSet>
      <dgm:spPr/>
    </dgm:pt>
    <dgm:pt modelId="{2509481F-1F25-4C6A-89B4-2114794A78B5}" type="pres">
      <dgm:prSet presAssocID="{EC3FF161-C80D-46FD-91F3-D8235F69C4B9}" presName="rootConnector" presStyleLbl="node4" presStyleIdx="6" presStyleCnt="10"/>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3"/>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3">
        <dgm:presLayoutVars>
          <dgm:chPref val="3"/>
        </dgm:presLayoutVars>
      </dgm:prSet>
      <dgm:spPr/>
    </dgm:pt>
    <dgm:pt modelId="{0B84C315-2D80-4D49-B78D-44CAC76A6A8D}" type="pres">
      <dgm:prSet presAssocID="{38C96A44-5B56-4E2D-A4C8-4E5ABB042E6A}" presName="rootConnector" presStyleLbl="node2" presStyleIdx="2" presStyleCnt="3"/>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5" presStyleCnt="8"/>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5" presStyleCnt="8">
        <dgm:presLayoutVars>
          <dgm:chPref val="3"/>
        </dgm:presLayoutVars>
      </dgm:prSet>
      <dgm:spPr/>
    </dgm:pt>
    <dgm:pt modelId="{E43D8CAC-646C-4447-AEED-6EC7689089A1}" type="pres">
      <dgm:prSet presAssocID="{828A7454-1F2B-4969-879D-AD246A2EEF0D}" presName="rootConnector" presStyleLbl="node3" presStyleIdx="5" presStyleCnt="8"/>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7" presStyleCnt="10"/>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7" presStyleCnt="10">
        <dgm:presLayoutVars>
          <dgm:chPref val="3"/>
        </dgm:presLayoutVars>
      </dgm:prSet>
      <dgm:spPr/>
    </dgm:pt>
    <dgm:pt modelId="{5EBFDEAE-6857-471A-B49A-9312CA8864B6}" type="pres">
      <dgm:prSet presAssocID="{38F4F824-BFF0-4FB2-87A0-25A5B6059A40}" presName="rootConnector" presStyleLbl="node4" presStyleIdx="7" presStyleCnt="10"/>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6" presStyleCnt="8"/>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6" presStyleCnt="8">
        <dgm:presLayoutVars>
          <dgm:chPref val="3"/>
        </dgm:presLayoutVars>
      </dgm:prSet>
      <dgm:spPr/>
    </dgm:pt>
    <dgm:pt modelId="{33D12A9A-0088-45FB-8EF4-918880B6BB52}" type="pres">
      <dgm:prSet presAssocID="{051516C0-04BA-4A61-B202-733E11360C2E}" presName="rootConnector" presStyleLbl="node3" presStyleIdx="6" presStyleCnt="8"/>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8" presStyleCnt="10"/>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8" presStyleCnt="10">
        <dgm:presLayoutVars>
          <dgm:chPref val="3"/>
        </dgm:presLayoutVars>
      </dgm:prSet>
      <dgm:spPr/>
    </dgm:pt>
    <dgm:pt modelId="{66221384-8077-42A4-8B52-AE0DB82CCD37}" type="pres">
      <dgm:prSet presAssocID="{B8413001-8639-4E9E-9117-4982FCCC6F83}" presName="rootConnector" presStyleLbl="node4" presStyleIdx="8" presStyleCnt="10"/>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27FBF20-AE5B-4C71-A9BD-A564E161CD26}" type="pres">
      <dgm:prSet presAssocID="{B046C82C-EE77-4188-AEB2-83368A1B4054}" presName="Name37" presStyleLbl="parChTrans1D3" presStyleIdx="7" presStyleCnt="8"/>
      <dgm:spPr/>
    </dgm:pt>
    <dgm:pt modelId="{37D7934E-C190-4570-AFE0-3FD31D21DA95}" type="pres">
      <dgm:prSet presAssocID="{AF8FBCC3-BA98-4742-A28B-5B3BA78B7EB2}" presName="hierRoot2" presStyleCnt="0">
        <dgm:presLayoutVars>
          <dgm:hierBranch val="init"/>
        </dgm:presLayoutVars>
      </dgm:prSet>
      <dgm:spPr/>
    </dgm:pt>
    <dgm:pt modelId="{710FB2A7-16C7-4797-9C22-A98441DCFFFE}" type="pres">
      <dgm:prSet presAssocID="{AF8FBCC3-BA98-4742-A28B-5B3BA78B7EB2}" presName="rootComposite" presStyleCnt="0"/>
      <dgm:spPr/>
    </dgm:pt>
    <dgm:pt modelId="{B851AD3E-8727-43FB-85A8-3F8E61A3F509}" type="pres">
      <dgm:prSet presAssocID="{AF8FBCC3-BA98-4742-A28B-5B3BA78B7EB2}" presName="rootText" presStyleLbl="node3" presStyleIdx="7" presStyleCnt="8">
        <dgm:presLayoutVars>
          <dgm:chPref val="3"/>
        </dgm:presLayoutVars>
      </dgm:prSet>
      <dgm:spPr/>
    </dgm:pt>
    <dgm:pt modelId="{A3C5F860-398E-42E6-8004-58C3FB038653}" type="pres">
      <dgm:prSet presAssocID="{AF8FBCC3-BA98-4742-A28B-5B3BA78B7EB2}" presName="rootConnector" presStyleLbl="node3" presStyleIdx="7" presStyleCnt="8"/>
      <dgm:spPr/>
    </dgm:pt>
    <dgm:pt modelId="{FA0C43BA-6D8C-4EFD-9971-6864292A8EB0}" type="pres">
      <dgm:prSet presAssocID="{AF8FBCC3-BA98-4742-A28B-5B3BA78B7EB2}" presName="hierChild4" presStyleCnt="0"/>
      <dgm:spPr/>
    </dgm:pt>
    <dgm:pt modelId="{1EFDD591-2181-4E87-82F4-78C6004364CF}" type="pres">
      <dgm:prSet presAssocID="{ADBF8BD9-CE70-483C-82F2-41E15567F6C6}" presName="Name37" presStyleLbl="parChTrans1D4" presStyleIdx="9" presStyleCnt="10"/>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4" presStyleIdx="9" presStyleCnt="10">
        <dgm:presLayoutVars>
          <dgm:chPref val="3"/>
        </dgm:presLayoutVars>
      </dgm:prSet>
      <dgm:spPr/>
    </dgm:pt>
    <dgm:pt modelId="{E5467311-AC90-451B-AA9C-445E480A152B}" type="pres">
      <dgm:prSet presAssocID="{7FB256A0-049F-4260-81E5-3EC5C196E968}" presName="rootConnector" presStyleLbl="node4" presStyleIdx="9" presStyleCnt="10"/>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7B09AF80-E0A4-4735-99EE-C1318F4CDEC0}" type="pres">
      <dgm:prSet presAssocID="{AF8FBCC3-BA98-4742-A28B-5B3BA78B7EB2}" presName="hierChild5" presStyleCnt="0"/>
      <dgm:spPr/>
    </dgm:pt>
    <dgm:pt modelId="{2DAA647B-B37B-4D17-A51D-215FC772CF2C}" type="pres">
      <dgm:prSet presAssocID="{38C96A44-5B56-4E2D-A4C8-4E5ABB042E6A}"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0447550C-FB80-44C1-BABD-474F38BE028F}" srcId="{9A9496A6-9B75-4DDA-B98B-09180FE3CC1F}" destId="{70E391B7-61E9-4BA5-9F10-E52C531B180B}" srcOrd="0" destOrd="0" parTransId="{3AEDD491-70E7-4FD7-B1FF-7BE9EF9CE4D0}" sibTransId="{46E35C59-F3A4-4B1A-9357-5BFC4E269E03}"/>
    <dgm:cxn modelId="{6BF6F90D-1937-4C17-852A-10BB0F2E2975}" type="presOf" srcId="{E253855A-A679-4AFA-839B-124ED98E2E43}" destId="{313A2E3A-2A4E-4313-B14F-548EB2F9848C}" srcOrd="0"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A229B21B-E995-4367-B5CD-89CC5A7B6BF6}" type="presOf" srcId="{7FB256A0-049F-4260-81E5-3EC5C196E968}" destId="{6F7F768C-98FD-44C3-8E24-6562EF812ACB}"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3F199530-FBEA-4DBA-B7B1-AB09E12F2043}" type="presOf" srcId="{7C2954EB-FF59-4916-BBCC-571FBD67E173}" destId="{95CA4A1C-D9A1-4F4D-BA76-8EEE98DF0D98}"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AF8FBCC3-BA98-4742-A28B-5B3BA78B7EB2}"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2"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CB0D16E-D16B-4810-8339-EEE6F969A345}" type="presOf" srcId="{3AEDD491-70E7-4FD7-B1FF-7BE9EF9CE4D0}" destId="{865F19A7-5D45-4B8B-B701-45E15256BDF2}" srcOrd="0"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BD15E53-0347-452D-9F9C-5A55A67C36DE}" type="presOf" srcId="{ADBF8BD9-CE70-483C-82F2-41E15567F6C6}" destId="{1EFDD591-2181-4E87-82F4-78C6004364CF}" srcOrd="0"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09582B54-C480-4890-A981-0D84DAEAB09A}" type="presOf" srcId="{828A7454-1F2B-4969-879D-AD246A2EEF0D}" destId="{E43D8CAC-646C-4447-AEED-6EC7689089A1}" srcOrd="1"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F3BFFC88-3949-4BBB-AD88-5BCEC85DBD3A}" type="presOf" srcId="{9A9496A6-9B75-4DDA-B98B-09180FE3CC1F}" destId="{46DD55CB-E348-442C-8D58-F279CCE103D0}" srcOrd="1"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336408E-913B-45E7-9949-AA1C8E2D06CB}" srcId="{655D3DB7-3D3A-48DF-B96F-0FD608EDAB28}" destId="{9A9496A6-9B75-4DDA-B98B-09180FE3CC1F}" srcOrd="1" destOrd="0" parTransId="{7C2954EB-FF59-4916-BBCC-571FBD67E173}" sibTransId="{4EE45DA1-13C9-48DA-9A38-152DBD73F5A5}"/>
    <dgm:cxn modelId="{0EA99D90-4DE1-4557-8BBF-E68E810421BD}" type="presOf" srcId="{7FB256A0-049F-4260-81E5-3EC5C196E968}" destId="{E5467311-AC90-451B-AA9C-445E480A152B}" srcOrd="1" destOrd="0" presId="urn:microsoft.com/office/officeart/2005/8/layout/orgChart1"/>
    <dgm:cxn modelId="{59EBB390-53E5-4DAA-B45D-EE047939DA39}" type="presOf" srcId="{43BD9614-3405-4D9C-82C3-D641088EFCD3}" destId="{E86F1FD1-6406-48D1-86FF-F53323B24FEF}" srcOrd="0" destOrd="0" presId="urn:microsoft.com/office/officeart/2005/8/layout/orgChart1"/>
    <dgm:cxn modelId="{3F725193-121B-4C2B-A268-0A695784BA1A}" srcId="{7C5AA4CC-B31F-4697-A4D7-9E5AABA4451D}" destId="{D3E00EE7-F16F-4420-A598-28B2BA502B16}" srcOrd="0" destOrd="0" parTransId="{D441E7DE-605F-4B88-8DD8-E5B6B758A4A0}" sibTransId="{C357BF17-E35D-45AB-97CA-F8825C5263D9}"/>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30AAF4A3-1786-480A-A044-581959BE124B}" type="presOf" srcId="{9A9496A6-9B75-4DDA-B98B-09180FE3CC1F}" destId="{7D2F5FF4-C9EB-46F2-A4A9-E7C7839C9FC9}"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603960B1-9E97-4A4B-B45B-CFAB9633E639}" srcId="{38C96A44-5B56-4E2D-A4C8-4E5ABB042E6A}" destId="{AF8FBCC3-BA98-4742-A28B-5B3BA78B7EB2}" srcOrd="2" destOrd="0" parTransId="{B046C82C-EE77-4188-AEB2-83368A1B4054}" sibTransId="{EC22AB34-3F90-4A7C-ADC6-9F793ECCC5F3}"/>
    <dgm:cxn modelId="{FD3D8CB3-BB56-40D5-971F-BDE994C49AFA}" type="presOf" srcId="{AF8FBCC3-BA98-4742-A28B-5B3BA78B7EB2}" destId="{A3C5F860-398E-42E6-8004-58C3FB038653}"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358BC6BC-0FA2-4A50-868F-D41F9F5ABB2F}" type="presOf" srcId="{70E391B7-61E9-4BA5-9F10-E52C531B180B}" destId="{783BAE11-520D-4FE3-BB37-7A478AC4335E}" srcOrd="1"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4A3523C8-6EC0-46FB-9A51-C7FDEDD4CCB7}" type="presOf" srcId="{AF8FBCC3-BA98-4742-A28B-5B3BA78B7EB2}" destId="{B851AD3E-8727-43FB-85A8-3F8E61A3F50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A5BA23F7-F744-4339-AED1-88AEFECAEBAA}" type="presOf" srcId="{70E391B7-61E9-4BA5-9F10-E52C531B180B}" destId="{4BCF9C51-033E-4D80-8AEC-AB6CCF6736C3}" srcOrd="0" destOrd="0" presId="urn:microsoft.com/office/officeart/2005/8/layout/orgChart1"/>
    <dgm:cxn modelId="{5D4276FA-30E8-4C8A-B58C-AF5BBD481F24}" type="presOf" srcId="{B046C82C-EE77-4188-AEB2-83368A1B4054}" destId="{527FBF20-AE5B-4C71-A9BD-A564E161CD26}" srcOrd="0"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6781CE54-7BCC-414C-A8C3-0A0F49BCBF54}" type="presParOf" srcId="{2841568F-6A5A-44B5-8944-E391F6B7D07F}" destId="{95CA4A1C-D9A1-4F4D-BA76-8EEE98DF0D98}" srcOrd="2" destOrd="0" presId="urn:microsoft.com/office/officeart/2005/8/layout/orgChart1"/>
    <dgm:cxn modelId="{63F0F994-F3CE-4AE2-A250-AFE315338E02}" type="presParOf" srcId="{2841568F-6A5A-44B5-8944-E391F6B7D07F}" destId="{68B1875B-B4E7-4300-8033-E1BF1D3CA0FE}" srcOrd="3" destOrd="0" presId="urn:microsoft.com/office/officeart/2005/8/layout/orgChart1"/>
    <dgm:cxn modelId="{1A5FFDCD-B5F3-4391-9445-1713068DB281}" type="presParOf" srcId="{68B1875B-B4E7-4300-8033-E1BF1D3CA0FE}" destId="{349445C3-74D9-47E9-9DBB-6517AE889FF7}" srcOrd="0" destOrd="0" presId="urn:microsoft.com/office/officeart/2005/8/layout/orgChart1"/>
    <dgm:cxn modelId="{711E673B-BF46-488A-A74D-7FB4614829B1}" type="presParOf" srcId="{349445C3-74D9-47E9-9DBB-6517AE889FF7}" destId="{7D2F5FF4-C9EB-46F2-A4A9-E7C7839C9FC9}" srcOrd="0" destOrd="0" presId="urn:microsoft.com/office/officeart/2005/8/layout/orgChart1"/>
    <dgm:cxn modelId="{72C91AFF-8D63-4664-8745-E72D9AFCDACB}" type="presParOf" srcId="{349445C3-74D9-47E9-9DBB-6517AE889FF7}" destId="{46DD55CB-E348-442C-8D58-F279CCE103D0}" srcOrd="1" destOrd="0" presId="urn:microsoft.com/office/officeart/2005/8/layout/orgChart1"/>
    <dgm:cxn modelId="{D447E404-DB31-4B6E-A179-0430D3E6CB1F}" type="presParOf" srcId="{68B1875B-B4E7-4300-8033-E1BF1D3CA0FE}" destId="{4B0E651F-DB5C-422B-A148-AC5B05CE3616}" srcOrd="1" destOrd="0" presId="urn:microsoft.com/office/officeart/2005/8/layout/orgChart1"/>
    <dgm:cxn modelId="{31BFD9B6-927F-4B1E-820D-88E6F0EF9883}" type="presParOf" srcId="{4B0E651F-DB5C-422B-A148-AC5B05CE3616}" destId="{865F19A7-5D45-4B8B-B701-45E15256BDF2}" srcOrd="0" destOrd="0" presId="urn:microsoft.com/office/officeart/2005/8/layout/orgChart1"/>
    <dgm:cxn modelId="{929990E2-B0B0-4D69-BC2B-87083667509B}" type="presParOf" srcId="{4B0E651F-DB5C-422B-A148-AC5B05CE3616}" destId="{6AB3640A-EE61-402E-8329-02FED8FAD730}" srcOrd="1" destOrd="0" presId="urn:microsoft.com/office/officeart/2005/8/layout/orgChart1"/>
    <dgm:cxn modelId="{84793429-F982-4876-911D-FC503A58F1D5}" type="presParOf" srcId="{6AB3640A-EE61-402E-8329-02FED8FAD730}" destId="{1EA911C4-E2B8-4E22-95DF-4D249A732D6F}" srcOrd="0" destOrd="0" presId="urn:microsoft.com/office/officeart/2005/8/layout/orgChart1"/>
    <dgm:cxn modelId="{3F7F5BB8-8468-43D3-8B08-B4C9E19ABE40}" type="presParOf" srcId="{1EA911C4-E2B8-4E22-95DF-4D249A732D6F}" destId="{4BCF9C51-033E-4D80-8AEC-AB6CCF6736C3}" srcOrd="0" destOrd="0" presId="urn:microsoft.com/office/officeart/2005/8/layout/orgChart1"/>
    <dgm:cxn modelId="{AFF32F63-223A-40EF-B75D-0EBEBD53B7BE}" type="presParOf" srcId="{1EA911C4-E2B8-4E22-95DF-4D249A732D6F}" destId="{783BAE11-520D-4FE3-BB37-7A478AC4335E}" srcOrd="1" destOrd="0" presId="urn:microsoft.com/office/officeart/2005/8/layout/orgChart1"/>
    <dgm:cxn modelId="{1DF99B98-9C67-4213-9D36-037DF526CC09}" type="presParOf" srcId="{6AB3640A-EE61-402E-8329-02FED8FAD730}" destId="{168E167F-967E-4327-8ADF-4646108C2403}" srcOrd="1" destOrd="0" presId="urn:microsoft.com/office/officeart/2005/8/layout/orgChart1"/>
    <dgm:cxn modelId="{9828BD54-7F0D-4E68-AE41-B9E83DE4BAE8}" type="presParOf" srcId="{6AB3640A-EE61-402E-8329-02FED8FAD730}" destId="{050CA3F1-E8AC-4433-A80B-F7E8EED68539}" srcOrd="2" destOrd="0" presId="urn:microsoft.com/office/officeart/2005/8/layout/orgChart1"/>
    <dgm:cxn modelId="{ED57CC15-7170-4187-A4EA-C768D0E47ACC}" type="presParOf" srcId="{68B1875B-B4E7-4300-8033-E1BF1D3CA0FE}" destId="{F4118A2E-8CA7-4CA2-ADCE-529E2896A5CA}" srcOrd="2" destOrd="0" presId="urn:microsoft.com/office/officeart/2005/8/layout/orgChart1"/>
    <dgm:cxn modelId="{4264CFA8-F976-4506-A33B-FF58633ADC76}" type="presParOf" srcId="{2841568F-6A5A-44B5-8944-E391F6B7D07F}" destId="{C2932F7A-EB30-4893-A336-29345B11B41F}" srcOrd="4" destOrd="0" presId="urn:microsoft.com/office/officeart/2005/8/layout/orgChart1"/>
    <dgm:cxn modelId="{5EC38375-A230-412F-9E96-0E721D2F95DC}" type="presParOf" srcId="{2841568F-6A5A-44B5-8944-E391F6B7D07F}" destId="{58AB3353-A3B9-455E-AF42-77409E49275B}" srcOrd="5"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59590D11-2E22-4609-9BD4-182DF6782C6F}" type="presParOf" srcId="{EBAA9BA6-CE5F-4D35-9FA1-DF08FEDC565C}" destId="{527FBF20-AE5B-4C71-A9BD-A564E161CD26}" srcOrd="4" destOrd="0" presId="urn:microsoft.com/office/officeart/2005/8/layout/orgChart1"/>
    <dgm:cxn modelId="{39799C7C-ABED-456D-BCC2-C6871E16DCC8}" type="presParOf" srcId="{EBAA9BA6-CE5F-4D35-9FA1-DF08FEDC565C}" destId="{37D7934E-C190-4570-AFE0-3FD31D21DA95}" srcOrd="5" destOrd="0" presId="urn:microsoft.com/office/officeart/2005/8/layout/orgChart1"/>
    <dgm:cxn modelId="{32624772-DEB9-4F19-9801-F6AAA86C3B16}" type="presParOf" srcId="{37D7934E-C190-4570-AFE0-3FD31D21DA95}" destId="{710FB2A7-16C7-4797-9C22-A98441DCFFFE}" srcOrd="0" destOrd="0" presId="urn:microsoft.com/office/officeart/2005/8/layout/orgChart1"/>
    <dgm:cxn modelId="{8CB6C527-0D37-4D21-AB50-19084B3C7BA9}" type="presParOf" srcId="{710FB2A7-16C7-4797-9C22-A98441DCFFFE}" destId="{B851AD3E-8727-43FB-85A8-3F8E61A3F509}" srcOrd="0" destOrd="0" presId="urn:microsoft.com/office/officeart/2005/8/layout/orgChart1"/>
    <dgm:cxn modelId="{7E425ED3-0625-45ED-B802-A0BD75BCD0DB}" type="presParOf" srcId="{710FB2A7-16C7-4797-9C22-A98441DCFFFE}" destId="{A3C5F860-398E-42E6-8004-58C3FB038653}" srcOrd="1" destOrd="0" presId="urn:microsoft.com/office/officeart/2005/8/layout/orgChart1"/>
    <dgm:cxn modelId="{77DD1C91-A3B9-4EB7-B7C8-F60994ABFEB3}" type="presParOf" srcId="{37D7934E-C190-4570-AFE0-3FD31D21DA95}" destId="{FA0C43BA-6D8C-4EFD-9971-6864292A8EB0}" srcOrd="1" destOrd="0" presId="urn:microsoft.com/office/officeart/2005/8/layout/orgChart1"/>
    <dgm:cxn modelId="{CCE9E491-1DD8-43DC-BF22-BDEB3AB8F62C}" type="presParOf" srcId="{FA0C43BA-6D8C-4EFD-9971-6864292A8EB0}" destId="{1EFDD591-2181-4E87-82F4-78C6004364CF}" srcOrd="0" destOrd="0" presId="urn:microsoft.com/office/officeart/2005/8/layout/orgChart1"/>
    <dgm:cxn modelId="{36FECAC9-D5C5-4B40-980C-69A1543F4766}" type="presParOf" srcId="{FA0C43BA-6D8C-4EFD-9971-6864292A8EB0}" destId="{154E5DF9-DF71-4E54-966B-085BE6EE713D}" srcOrd="1" destOrd="0" presId="urn:microsoft.com/office/officeart/2005/8/layout/orgChart1"/>
    <dgm:cxn modelId="{CE0CA130-5C32-465D-B9D9-483429CCC503}" type="presParOf" srcId="{154E5DF9-DF71-4E54-966B-085BE6EE713D}" destId="{E34B37A5-C28F-4847-984B-7FDDF6CCF4F2}" srcOrd="0" destOrd="0" presId="urn:microsoft.com/office/officeart/2005/8/layout/orgChart1"/>
    <dgm:cxn modelId="{4198A9DB-A301-472D-B883-A40A026E1505}" type="presParOf" srcId="{E34B37A5-C28F-4847-984B-7FDDF6CCF4F2}" destId="{6F7F768C-98FD-44C3-8E24-6562EF812ACB}" srcOrd="0" destOrd="0" presId="urn:microsoft.com/office/officeart/2005/8/layout/orgChart1"/>
    <dgm:cxn modelId="{6F0D774B-9D24-416F-9961-8B93C2B469E5}" type="presParOf" srcId="{E34B37A5-C28F-4847-984B-7FDDF6CCF4F2}" destId="{E5467311-AC90-451B-AA9C-445E480A152B}" srcOrd="1" destOrd="0" presId="urn:microsoft.com/office/officeart/2005/8/layout/orgChart1"/>
    <dgm:cxn modelId="{264FA9A6-F844-489C-AC86-4CFAA38FB76A}" type="presParOf" srcId="{154E5DF9-DF71-4E54-966B-085BE6EE713D}" destId="{A3AC8C45-7B70-46CA-8BDC-36204B722E2B}" srcOrd="1" destOrd="0" presId="urn:microsoft.com/office/officeart/2005/8/layout/orgChart1"/>
    <dgm:cxn modelId="{C0445CC3-E951-43AB-9787-1A3D1250EDCA}" type="presParOf" srcId="{154E5DF9-DF71-4E54-966B-085BE6EE713D}" destId="{E284C60E-C6C7-4821-BDC1-FAC593C364FD}" srcOrd="2" destOrd="0" presId="urn:microsoft.com/office/officeart/2005/8/layout/orgChart1"/>
    <dgm:cxn modelId="{41BB7D8B-0E6E-43DF-AA1C-182E8C5A645D}" type="presParOf" srcId="{37D7934E-C190-4570-AFE0-3FD31D21DA95}" destId="{7B09AF80-E0A4-4735-99EE-C1318F4CDEC0}"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EFDD591-2181-4E87-82F4-78C6004364CF}">
      <dsp:nvSpPr>
        <dsp:cNvPr id="0" name=""/>
        <dsp:cNvSpPr/>
      </dsp:nvSpPr>
      <dsp:spPr>
        <a:xfrm>
          <a:off x="5065897"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27FBF20-AE5B-4C71-A9BD-A564E161CD26}">
      <dsp:nvSpPr>
        <dsp:cNvPr id="0" name=""/>
        <dsp:cNvSpPr/>
      </dsp:nvSpPr>
      <dsp:spPr>
        <a:xfrm>
          <a:off x="4642290"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596570"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941196"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2889555" y="289776"/>
          <a:ext cx="1752734" cy="121677"/>
        </a:xfrm>
        <a:custGeom>
          <a:avLst/>
          <a:gdLst/>
          <a:ahLst/>
          <a:cxnLst/>
          <a:rect l="0" t="0" r="0" b="0"/>
          <a:pathLst>
            <a:path>
              <a:moveTo>
                <a:pt x="0" y="0"/>
              </a:moveTo>
              <a:lnTo>
                <a:pt x="0" y="60838"/>
              </a:lnTo>
              <a:lnTo>
                <a:pt x="1752734" y="60838"/>
              </a:lnTo>
              <a:lnTo>
                <a:pt x="1752734"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962616"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88955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2539009"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843835" y="289776"/>
          <a:ext cx="91440" cy="121677"/>
        </a:xfrm>
        <a:custGeom>
          <a:avLst/>
          <a:gdLst/>
          <a:ahLst/>
          <a:cxnLst/>
          <a:rect l="0" t="0" r="0" b="0"/>
          <a:pathLst>
            <a:path>
              <a:moveTo>
                <a:pt x="45720" y="0"/>
              </a:moveTo>
              <a:lnTo>
                <a:pt x="4572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1136821"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5F19A7-5D45-4B8B-B701-45E15256BDF2}">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CA4A1C-D9A1-4F4D-BA76-8EEE98DF0D98}">
      <dsp:nvSpPr>
        <dsp:cNvPr id="0" name=""/>
        <dsp:cNvSpPr/>
      </dsp:nvSpPr>
      <dsp:spPr>
        <a:xfrm>
          <a:off x="1091101"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1136821" y="289776"/>
          <a:ext cx="1752734" cy="121677"/>
        </a:xfrm>
        <a:custGeom>
          <a:avLst/>
          <a:gdLst/>
          <a:ahLst/>
          <a:cxnLst/>
          <a:rect l="0" t="0" r="0" b="0"/>
          <a:pathLst>
            <a:path>
              <a:moveTo>
                <a:pt x="1752734" y="0"/>
              </a:moveTo>
              <a:lnTo>
                <a:pt x="1752734"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599847"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599847" y="68"/>
        <a:ext cx="579416" cy="289708"/>
      </dsp:txXfrm>
    </dsp:sp>
    <dsp:sp modelId="{6694D955-2391-49C9-9AF5-8A7DC7C68FDB}">
      <dsp:nvSpPr>
        <dsp:cNvPr id="0" name=""/>
        <dsp:cNvSpPr/>
      </dsp:nvSpPr>
      <dsp:spPr>
        <a:xfrm>
          <a:off x="847113"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847113"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7D2F5FF4-C9EB-46F2-A4A9-E7C7839C9FC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847113" y="822839"/>
        <a:ext cx="579416" cy="289708"/>
      </dsp:txXfrm>
    </dsp:sp>
    <dsp:sp modelId="{4BCF9C51-033E-4D80-8AEC-AB6CCF6736C3}">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991967" y="1234224"/>
        <a:ext cx="579416" cy="289708"/>
      </dsp:txXfrm>
    </dsp:sp>
    <dsp:sp modelId="{10A0EFDB-ECEB-42EB-AA19-1198CB582B69}">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1548207" y="822839"/>
        <a:ext cx="579416" cy="289708"/>
      </dsp:txXfrm>
    </dsp:sp>
    <dsp:sp modelId="{09BA1DF9-B4B7-406A-BAAB-9FF891958298}">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1693061" y="1234224"/>
        <a:ext cx="579416" cy="289708"/>
      </dsp:txXfrm>
    </dsp:sp>
    <dsp:sp modelId="{313A2E3A-2A4E-4313-B14F-548EB2F9848C}">
      <dsp:nvSpPr>
        <dsp:cNvPr id="0" name=""/>
        <dsp:cNvSpPr/>
      </dsp:nvSpPr>
      <dsp:spPr>
        <a:xfrm>
          <a:off x="2599847"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2599847" y="411453"/>
        <a:ext cx="579416" cy="289708"/>
      </dsp:txXfrm>
    </dsp:sp>
    <dsp:sp modelId="{AC8F89F5-D2B7-4700-9EC8-0360BA855CC7}">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2249301" y="822839"/>
        <a:ext cx="579416" cy="289708"/>
      </dsp:txXfrm>
    </dsp:sp>
    <dsp:sp modelId="{340D9F69-F5B3-46B1-8EE3-D6D45DCCCF56}">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2394155" y="1234224"/>
        <a:ext cx="579416" cy="289708"/>
      </dsp:txXfrm>
    </dsp:sp>
    <dsp:sp modelId="{457D25BA-45B0-478A-9F8C-137BC597846F}">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950394" y="822839"/>
        <a:ext cx="579416" cy="289708"/>
      </dsp:txXfrm>
    </dsp:sp>
    <dsp:sp modelId="{F6DE0FC4-2E96-4B35-BB98-157BC1FDBF5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3095248" y="1234224"/>
        <a:ext cx="579416" cy="289708"/>
      </dsp:txXfrm>
    </dsp:sp>
    <dsp:sp modelId="{C9460910-B55B-4944-8C3D-A721E20434E1}">
      <dsp:nvSpPr>
        <dsp:cNvPr id="0" name=""/>
        <dsp:cNvSpPr/>
      </dsp:nvSpPr>
      <dsp:spPr>
        <a:xfrm>
          <a:off x="3095248"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3095248" y="1645610"/>
        <a:ext cx="579416" cy="289708"/>
      </dsp:txXfrm>
    </dsp:sp>
    <dsp:sp modelId="{FEC08605-94C4-479A-BC1F-CD4EEEE4423F}">
      <dsp:nvSpPr>
        <dsp:cNvPr id="0" name=""/>
        <dsp:cNvSpPr/>
      </dsp:nvSpPr>
      <dsp:spPr>
        <a:xfrm>
          <a:off x="4352581"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4352581" y="411453"/>
        <a:ext cx="579416" cy="289708"/>
      </dsp:txXfrm>
    </dsp:sp>
    <dsp:sp modelId="{0D482E74-CC96-477D-AACA-C23C38C5C382}">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3651488" y="822839"/>
        <a:ext cx="579416" cy="289708"/>
      </dsp:txXfrm>
    </dsp:sp>
    <dsp:sp modelId="{D5DEDF09-6DFB-474A-B5CE-68779FA14849}">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796342" y="1234224"/>
        <a:ext cx="579416" cy="289708"/>
      </dsp:txXfrm>
    </dsp:sp>
    <dsp:sp modelId="{4757DC47-CDBC-4E4E-A286-63E96CAFB803}">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4352581" y="822839"/>
        <a:ext cx="579416" cy="289708"/>
      </dsp:txXfrm>
    </dsp:sp>
    <dsp:sp modelId="{A249B7C0-EEE7-4B17-ADE6-2EDE384D27FC}">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4497436" y="1234224"/>
        <a:ext cx="579416" cy="289708"/>
      </dsp:txXfrm>
    </dsp:sp>
    <dsp:sp modelId="{B851AD3E-8727-43FB-85A8-3F8E61A3F509}">
      <dsp:nvSpPr>
        <dsp:cNvPr id="0" name=""/>
        <dsp:cNvSpPr/>
      </dsp:nvSpPr>
      <dsp:spPr>
        <a:xfrm>
          <a:off x="5053675"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y integration</a:t>
          </a:r>
        </a:p>
      </dsp:txBody>
      <dsp:txXfrm>
        <a:off x="5053675" y="822839"/>
        <a:ext cx="579416" cy="289708"/>
      </dsp:txXfrm>
    </dsp:sp>
    <dsp:sp modelId="{6F7F768C-98FD-44C3-8E24-6562EF812ACB}">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224966" y="1034686"/>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232229" y="1041949"/>
        <a:ext cx="481438" cy="233456"/>
      </dsp:txXfrm>
    </dsp:sp>
    <dsp:sp modelId="{C840567A-0548-4240-8C5C-E406D0BD9356}">
      <dsp:nvSpPr>
        <dsp:cNvPr id="0" name=""/>
        <dsp:cNvSpPr/>
      </dsp:nvSpPr>
      <dsp:spPr>
        <a:xfrm rot="17179538">
          <a:off x="467245" y="808644"/>
          <a:ext cx="705758" cy="22763"/>
        </a:xfrm>
        <a:custGeom>
          <a:avLst/>
          <a:gdLst/>
          <a:ahLst/>
          <a:cxnLst/>
          <a:rect l="0" t="0" r="0" b="0"/>
          <a:pathLst>
            <a:path>
              <a:moveTo>
                <a:pt x="0" y="11381"/>
              </a:moveTo>
              <a:lnTo>
                <a:pt x="705758"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02480" y="802382"/>
        <a:ext cx="35287" cy="35287"/>
      </dsp:txXfrm>
    </dsp:sp>
    <dsp:sp modelId="{1B0B01CF-39A1-4E63-A405-DFFADEDB10D8}">
      <dsp:nvSpPr>
        <dsp:cNvPr id="0" name=""/>
        <dsp:cNvSpPr/>
      </dsp:nvSpPr>
      <dsp:spPr>
        <a:xfrm>
          <a:off x="919317" y="357384"/>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Drivers &amp; Passengers</a:t>
          </a:r>
        </a:p>
      </dsp:txBody>
      <dsp:txXfrm>
        <a:off x="926580" y="364647"/>
        <a:ext cx="481438" cy="233456"/>
      </dsp:txXfrm>
    </dsp:sp>
    <dsp:sp modelId="{49F80A44-C9A9-4532-B086-A9355EB9AE0F}">
      <dsp:nvSpPr>
        <dsp:cNvPr id="0" name=""/>
        <dsp:cNvSpPr/>
      </dsp:nvSpPr>
      <dsp:spPr>
        <a:xfrm rot="17945813">
          <a:off x="1310495" y="291756"/>
          <a:ext cx="407959" cy="22763"/>
        </a:xfrm>
        <a:custGeom>
          <a:avLst/>
          <a:gdLst/>
          <a:ahLst/>
          <a:cxnLst/>
          <a:rect l="0" t="0" r="0" b="0"/>
          <a:pathLst>
            <a:path>
              <a:moveTo>
                <a:pt x="0" y="11381"/>
              </a:moveTo>
              <a:lnTo>
                <a:pt x="407959"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4276" y="292939"/>
        <a:ext cx="20397" cy="20397"/>
      </dsp:txXfrm>
    </dsp:sp>
    <dsp:sp modelId="{2BB7452C-A4F7-4137-A819-8B0EC78AA6C6}">
      <dsp:nvSpPr>
        <dsp:cNvPr id="0" name=""/>
        <dsp:cNvSpPr/>
      </dsp:nvSpPr>
      <dsp:spPr>
        <a:xfrm>
          <a:off x="1613667" y="90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eactive Controls</a:t>
          </a:r>
        </a:p>
      </dsp:txBody>
      <dsp:txXfrm>
        <a:off x="1620930" y="8172"/>
        <a:ext cx="481438" cy="233456"/>
      </dsp:txXfrm>
    </dsp:sp>
    <dsp:sp modelId="{9694CAB0-EC20-4778-8EE6-2CBD37958CA8}">
      <dsp:nvSpPr>
        <dsp:cNvPr id="0" name=""/>
        <dsp:cNvSpPr/>
      </dsp:nvSpPr>
      <dsp:spPr>
        <a:xfrm>
          <a:off x="2109632" y="113518"/>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3866" y="119941"/>
        <a:ext cx="9919" cy="9919"/>
      </dsp:txXfrm>
    </dsp:sp>
    <dsp:sp modelId="{D883C3EC-3825-41E9-B1A2-D8093F412240}">
      <dsp:nvSpPr>
        <dsp:cNvPr id="0" name=""/>
        <dsp:cNvSpPr/>
      </dsp:nvSpPr>
      <dsp:spPr>
        <a:xfrm>
          <a:off x="2308018" y="90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l Wheel Drive</a:t>
          </a:r>
        </a:p>
      </dsp:txBody>
      <dsp:txXfrm>
        <a:off x="2315281" y="8172"/>
        <a:ext cx="481438" cy="233456"/>
      </dsp:txXfrm>
    </dsp:sp>
    <dsp:sp modelId="{31314558-3DD8-4284-AFB7-FCB3310B31F9}">
      <dsp:nvSpPr>
        <dsp:cNvPr id="0" name=""/>
        <dsp:cNvSpPr/>
      </dsp:nvSpPr>
      <dsp:spPr>
        <a:xfrm rot="20413970">
          <a:off x="1409071" y="434346"/>
          <a:ext cx="210807" cy="22763"/>
        </a:xfrm>
        <a:custGeom>
          <a:avLst/>
          <a:gdLst/>
          <a:ahLst/>
          <a:cxnLst/>
          <a:rect l="0" t="0" r="0" b="0"/>
          <a:pathLst>
            <a:path>
              <a:moveTo>
                <a:pt x="0" y="11381"/>
              </a:moveTo>
              <a:lnTo>
                <a:pt x="21080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9204" y="440457"/>
        <a:ext cx="10540" cy="10540"/>
      </dsp:txXfrm>
    </dsp:sp>
    <dsp:sp modelId="{FFB095A6-8103-4424-B682-4C19721F62E1}">
      <dsp:nvSpPr>
        <dsp:cNvPr id="0" name=""/>
        <dsp:cNvSpPr/>
      </dsp:nvSpPr>
      <dsp:spPr>
        <a:xfrm>
          <a:off x="1613667" y="28608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oactive Controls</a:t>
          </a:r>
        </a:p>
      </dsp:txBody>
      <dsp:txXfrm>
        <a:off x="1620930" y="293352"/>
        <a:ext cx="481438" cy="233456"/>
      </dsp:txXfrm>
    </dsp:sp>
    <dsp:sp modelId="{04E6F6FC-818A-4538-AC43-B3592CC77867}">
      <dsp:nvSpPr>
        <dsp:cNvPr id="0" name=""/>
        <dsp:cNvSpPr/>
      </dsp:nvSpPr>
      <dsp:spPr>
        <a:xfrm>
          <a:off x="2109632" y="398698"/>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3866" y="405120"/>
        <a:ext cx="9919" cy="9919"/>
      </dsp:txXfrm>
    </dsp:sp>
    <dsp:sp modelId="{22DA1D6B-E47A-4EE5-8FE9-F97E134A9E24}">
      <dsp:nvSpPr>
        <dsp:cNvPr id="0" name=""/>
        <dsp:cNvSpPr/>
      </dsp:nvSpPr>
      <dsp:spPr>
        <a:xfrm>
          <a:off x="2308018" y="28608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eat belts</a:t>
          </a:r>
        </a:p>
      </dsp:txBody>
      <dsp:txXfrm>
        <a:off x="2315281" y="293352"/>
        <a:ext cx="481438" cy="233456"/>
      </dsp:txXfrm>
    </dsp:sp>
    <dsp:sp modelId="{C17F9944-AD88-407A-8916-4CF81BA742F2}">
      <dsp:nvSpPr>
        <dsp:cNvPr id="0" name=""/>
        <dsp:cNvSpPr/>
      </dsp:nvSpPr>
      <dsp:spPr>
        <a:xfrm rot="3654187">
          <a:off x="1310495" y="648230"/>
          <a:ext cx="407959" cy="22763"/>
        </a:xfrm>
        <a:custGeom>
          <a:avLst/>
          <a:gdLst/>
          <a:ahLst/>
          <a:cxnLst/>
          <a:rect l="0" t="0" r="0" b="0"/>
          <a:pathLst>
            <a:path>
              <a:moveTo>
                <a:pt x="0" y="11381"/>
              </a:moveTo>
              <a:lnTo>
                <a:pt x="407959"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4276" y="649413"/>
        <a:ext cx="20397" cy="20397"/>
      </dsp:txXfrm>
    </dsp:sp>
    <dsp:sp modelId="{91FB7637-3937-4B89-9AB8-09403DF3703B}">
      <dsp:nvSpPr>
        <dsp:cNvPr id="0" name=""/>
        <dsp:cNvSpPr/>
      </dsp:nvSpPr>
      <dsp:spPr>
        <a:xfrm>
          <a:off x="1613667" y="71385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ertness</a:t>
          </a:r>
        </a:p>
      </dsp:txBody>
      <dsp:txXfrm>
        <a:off x="1620930" y="721121"/>
        <a:ext cx="481438" cy="233456"/>
      </dsp:txXfrm>
    </dsp:sp>
    <dsp:sp modelId="{60D88690-3F6A-4AFA-9F08-7C4D571A4D16}">
      <dsp:nvSpPr>
        <dsp:cNvPr id="0" name=""/>
        <dsp:cNvSpPr/>
      </dsp:nvSpPr>
      <dsp:spPr>
        <a:xfrm rot="19457599">
          <a:off x="2086669" y="755173"/>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2717" y="760447"/>
        <a:ext cx="12215" cy="12215"/>
      </dsp:txXfrm>
    </dsp:sp>
    <dsp:sp modelId="{26F2A769-AE1A-40CF-B3D8-8955EAB7F19E}">
      <dsp:nvSpPr>
        <dsp:cNvPr id="0" name=""/>
        <dsp:cNvSpPr/>
      </dsp:nvSpPr>
      <dsp:spPr>
        <a:xfrm>
          <a:off x="2308018" y="571269"/>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toxication</a:t>
          </a:r>
        </a:p>
      </dsp:txBody>
      <dsp:txXfrm>
        <a:off x="2315281" y="578532"/>
        <a:ext cx="481438" cy="233456"/>
      </dsp:txXfrm>
    </dsp:sp>
    <dsp:sp modelId="{81BDD6AA-EEB9-4E13-85FE-B13929E2DABB}">
      <dsp:nvSpPr>
        <dsp:cNvPr id="0" name=""/>
        <dsp:cNvSpPr/>
      </dsp:nvSpPr>
      <dsp:spPr>
        <a:xfrm rot="2142401">
          <a:off x="2086669" y="897763"/>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2717" y="903037"/>
        <a:ext cx="12215" cy="12215"/>
      </dsp:txXfrm>
    </dsp:sp>
    <dsp:sp modelId="{5B4E3923-A0F6-4864-B43F-1FF44FE4B5DF}">
      <dsp:nvSpPr>
        <dsp:cNvPr id="0" name=""/>
        <dsp:cNvSpPr/>
      </dsp:nvSpPr>
      <dsp:spPr>
        <a:xfrm>
          <a:off x="2308018" y="85644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Tired</a:t>
          </a:r>
        </a:p>
      </dsp:txBody>
      <dsp:txXfrm>
        <a:off x="2315281" y="863711"/>
        <a:ext cx="481438" cy="233456"/>
      </dsp:txXfrm>
    </dsp:sp>
    <dsp:sp modelId="{57A3ABD1-BC5D-4138-A455-FC136A00975F}">
      <dsp:nvSpPr>
        <dsp:cNvPr id="0" name=""/>
        <dsp:cNvSpPr/>
      </dsp:nvSpPr>
      <dsp:spPr>
        <a:xfrm rot="3090853">
          <a:off x="660732" y="1272061"/>
          <a:ext cx="318784" cy="22763"/>
        </a:xfrm>
        <a:custGeom>
          <a:avLst/>
          <a:gdLst/>
          <a:ahLst/>
          <a:cxnLst/>
          <a:rect l="0" t="0" r="0" b="0"/>
          <a:pathLst>
            <a:path>
              <a:moveTo>
                <a:pt x="0" y="11381"/>
              </a:moveTo>
              <a:lnTo>
                <a:pt x="31878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154" y="1275473"/>
        <a:ext cx="15939" cy="15939"/>
      </dsp:txXfrm>
    </dsp:sp>
    <dsp:sp modelId="{07C152F0-1EDE-43B1-9E91-3A3F9D5DC65B}">
      <dsp:nvSpPr>
        <dsp:cNvPr id="0" name=""/>
        <dsp:cNvSpPr/>
      </dsp:nvSpPr>
      <dsp:spPr>
        <a:xfrm>
          <a:off x="919317" y="128421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Road Design</a:t>
          </a:r>
        </a:p>
      </dsp:txBody>
      <dsp:txXfrm>
        <a:off x="926580" y="1291481"/>
        <a:ext cx="481438" cy="233456"/>
      </dsp:txXfrm>
    </dsp:sp>
    <dsp:sp modelId="{FC067A60-BD42-4295-AF88-AB759231CF8C}">
      <dsp:nvSpPr>
        <dsp:cNvPr id="0" name=""/>
        <dsp:cNvSpPr/>
      </dsp:nvSpPr>
      <dsp:spPr>
        <a:xfrm rot="19457599">
          <a:off x="1392318" y="1325532"/>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8367" y="1330806"/>
        <a:ext cx="12215" cy="12215"/>
      </dsp:txXfrm>
    </dsp:sp>
    <dsp:sp modelId="{BF8EE59A-12BD-42F1-96C8-FCDD259895D8}">
      <dsp:nvSpPr>
        <dsp:cNvPr id="0" name=""/>
        <dsp:cNvSpPr/>
      </dsp:nvSpPr>
      <dsp:spPr>
        <a:xfrm>
          <a:off x="1613667" y="114162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ow Tech</a:t>
          </a:r>
        </a:p>
      </dsp:txBody>
      <dsp:txXfrm>
        <a:off x="1620930" y="1148891"/>
        <a:ext cx="481438" cy="233456"/>
      </dsp:txXfrm>
    </dsp:sp>
    <dsp:sp modelId="{4CEFF908-50F9-48F4-AAC0-CF371CE6305A}">
      <dsp:nvSpPr>
        <dsp:cNvPr id="0" name=""/>
        <dsp:cNvSpPr/>
      </dsp:nvSpPr>
      <dsp:spPr>
        <a:xfrm>
          <a:off x="2109632" y="1254237"/>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3866" y="1260660"/>
        <a:ext cx="9919" cy="9919"/>
      </dsp:txXfrm>
    </dsp:sp>
    <dsp:sp modelId="{FCF2FF40-C71C-4F52-B563-16520BB200D6}">
      <dsp:nvSpPr>
        <dsp:cNvPr id="0" name=""/>
        <dsp:cNvSpPr/>
      </dsp:nvSpPr>
      <dsp:spPr>
        <a:xfrm>
          <a:off x="2308018" y="114162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op Signs</a:t>
          </a:r>
        </a:p>
      </dsp:txBody>
      <dsp:txXfrm>
        <a:off x="2315281" y="1148891"/>
        <a:ext cx="481438" cy="233456"/>
      </dsp:txXfrm>
    </dsp:sp>
    <dsp:sp modelId="{9A883870-BEB8-4A68-ABCB-0C400F6C0BD3}">
      <dsp:nvSpPr>
        <dsp:cNvPr id="0" name=""/>
        <dsp:cNvSpPr/>
      </dsp:nvSpPr>
      <dsp:spPr>
        <a:xfrm rot="2142401">
          <a:off x="1392318" y="1468122"/>
          <a:ext cx="244312" cy="22763"/>
        </a:xfrm>
        <a:custGeom>
          <a:avLst/>
          <a:gdLst/>
          <a:ahLst/>
          <a:cxnLst/>
          <a:rect l="0" t="0" r="0" b="0"/>
          <a:pathLst>
            <a:path>
              <a:moveTo>
                <a:pt x="0" y="11381"/>
              </a:moveTo>
              <a:lnTo>
                <a:pt x="244312"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8367" y="1473396"/>
        <a:ext cx="12215" cy="12215"/>
      </dsp:txXfrm>
    </dsp:sp>
    <dsp:sp modelId="{6422F808-7DFE-4E58-BC2F-34EB8A271DFD}">
      <dsp:nvSpPr>
        <dsp:cNvPr id="0" name=""/>
        <dsp:cNvSpPr/>
      </dsp:nvSpPr>
      <dsp:spPr>
        <a:xfrm>
          <a:off x="1613667" y="142680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Inherient Assumptions</a:t>
          </a:r>
        </a:p>
      </dsp:txBody>
      <dsp:txXfrm>
        <a:off x="1620930" y="1434071"/>
        <a:ext cx="481438" cy="233456"/>
      </dsp:txXfrm>
    </dsp:sp>
    <dsp:sp modelId="{65CBDBA1-8F50-4B14-AC69-CADA50445705}">
      <dsp:nvSpPr>
        <dsp:cNvPr id="0" name=""/>
        <dsp:cNvSpPr/>
      </dsp:nvSpPr>
      <dsp:spPr>
        <a:xfrm>
          <a:off x="2109632" y="1539417"/>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203866" y="1545839"/>
        <a:ext cx="9919" cy="9919"/>
      </dsp:txXfrm>
    </dsp:sp>
    <dsp:sp modelId="{570D8CBE-1A5D-4E0E-9CB8-28A251C2A412}">
      <dsp:nvSpPr>
        <dsp:cNvPr id="0" name=""/>
        <dsp:cNvSpPr/>
      </dsp:nvSpPr>
      <dsp:spPr>
        <a:xfrm>
          <a:off x="2308018" y="142680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Locale Specific Knowledge</a:t>
          </a:r>
        </a:p>
      </dsp:txBody>
      <dsp:txXfrm>
        <a:off x="2315281" y="1434071"/>
        <a:ext cx="481438" cy="233456"/>
      </dsp:txXfrm>
    </dsp:sp>
    <dsp:sp modelId="{6D055C97-C1E1-4678-AE1B-8CDB7BAABC29}">
      <dsp:nvSpPr>
        <dsp:cNvPr id="0" name=""/>
        <dsp:cNvSpPr/>
      </dsp:nvSpPr>
      <dsp:spPr>
        <a:xfrm rot="4420462">
          <a:off x="467245" y="1485946"/>
          <a:ext cx="705758" cy="22763"/>
        </a:xfrm>
        <a:custGeom>
          <a:avLst/>
          <a:gdLst/>
          <a:ahLst/>
          <a:cxnLst/>
          <a:rect l="0" t="0" r="0" b="0"/>
          <a:pathLst>
            <a:path>
              <a:moveTo>
                <a:pt x="0" y="11381"/>
              </a:moveTo>
              <a:lnTo>
                <a:pt x="705758"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02480" y="1479684"/>
        <a:ext cx="35287" cy="35287"/>
      </dsp:txXfrm>
    </dsp:sp>
    <dsp:sp modelId="{4BC817F4-DDB9-46D1-87E3-C3323FA2C355}">
      <dsp:nvSpPr>
        <dsp:cNvPr id="0" name=""/>
        <dsp:cNvSpPr/>
      </dsp:nvSpPr>
      <dsp:spPr>
        <a:xfrm>
          <a:off x="919317" y="171198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s</a:t>
          </a:r>
        </a:p>
      </dsp:txBody>
      <dsp:txXfrm>
        <a:off x="926580" y="1719251"/>
        <a:ext cx="481438" cy="233456"/>
      </dsp:txXfrm>
    </dsp:sp>
    <dsp:sp modelId="{5070BEA0-AFCD-4DDC-98E5-6FF0F97C513A}">
      <dsp:nvSpPr>
        <dsp:cNvPr id="0" name=""/>
        <dsp:cNvSpPr/>
      </dsp:nvSpPr>
      <dsp:spPr>
        <a:xfrm>
          <a:off x="1415282" y="1824597"/>
          <a:ext cx="198385" cy="22763"/>
        </a:xfrm>
        <a:custGeom>
          <a:avLst/>
          <a:gdLst/>
          <a:ahLst/>
          <a:cxnLst/>
          <a:rect l="0" t="0" r="0" b="0"/>
          <a:pathLst>
            <a:path>
              <a:moveTo>
                <a:pt x="0" y="11381"/>
              </a:moveTo>
              <a:lnTo>
                <a:pt x="198385"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509515" y="1831019"/>
        <a:ext cx="9919" cy="9919"/>
      </dsp:txXfrm>
    </dsp:sp>
    <dsp:sp modelId="{05965639-07EE-41CB-A0B5-E26E61E647EE}">
      <dsp:nvSpPr>
        <dsp:cNvPr id="0" name=""/>
        <dsp:cNvSpPr/>
      </dsp:nvSpPr>
      <dsp:spPr>
        <a:xfrm>
          <a:off x="1613667" y="1711988"/>
          <a:ext cx="495964" cy="247982"/>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livious</a:t>
          </a:r>
        </a:p>
      </dsp:txBody>
      <dsp:txXfrm>
        <a:off x="1620930" y="1719251"/>
        <a:ext cx="481438" cy="233456"/>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2</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3</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4</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5</b:RefOrder>
  </b:Source>
</b:Sources>
</file>

<file path=customXml/itemProps1.xml><?xml version="1.0" encoding="utf-8"?>
<ds:datastoreItem xmlns:ds="http://schemas.openxmlformats.org/officeDocument/2006/customXml" ds:itemID="{13209097-F0F8-4E05-A8D5-CE17E6EE7B5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3</Pages>
  <Words>417</Words>
  <Characters>2380</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11-01T18:58:00Z</dcterms:modified>
</cp:coreProperties>
</file>